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78E63" w14:textId="48A04C9B" w:rsidR="00C51F53" w:rsidRPr="00195B1E" w:rsidRDefault="35BC3752" w:rsidP="35BC3752">
      <w:pPr>
        <w:ind w:left="1440"/>
        <w:jc w:val="both"/>
        <w:rPr>
          <w:rFonts w:ascii="Times New Roman" w:eastAsia="Times New Roman" w:hAnsi="Times New Roman" w:cs="Times New Roman"/>
          <w:b/>
          <w:bCs/>
          <w:color w:val="808080" w:themeColor="text1" w:themeTint="7F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</w:t>
      </w:r>
      <w:r w:rsidRPr="00195B1E">
        <w:rPr>
          <w:rFonts w:ascii="Times New Roman" w:eastAsia="Times New Roman" w:hAnsi="Times New Roman" w:cs="Times New Roman"/>
          <w:b/>
          <w:bCs/>
          <w:color w:val="BF8F00" w:themeColor="accent4" w:themeShade="BF"/>
          <w:sz w:val="24"/>
          <w:szCs w:val="24"/>
        </w:rPr>
        <w:t xml:space="preserve"> Database Project Report</w:t>
      </w:r>
    </w:p>
    <w:p w14:paraId="01431859" w14:textId="736B79CE" w:rsidR="35BC3752" w:rsidRPr="00195B1E" w:rsidRDefault="35BC3752" w:rsidP="35BC3752">
      <w:pPr>
        <w:ind w:left="2160"/>
        <w:jc w:val="both"/>
        <w:rPr>
          <w:rFonts w:ascii="Times New Roman" w:eastAsia="Times New Roman" w:hAnsi="Times New Roman" w:cs="Times New Roman"/>
          <w:color w:val="D5DCE4" w:themeColor="text2" w:themeTint="33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Group:  </w:t>
      </w:r>
      <w:r w:rsidRPr="00195B1E">
        <w:rPr>
          <w:rFonts w:ascii="Times New Roman" w:eastAsia="Times New Roman" w:hAnsi="Times New Roman" w:cs="Times New Roman"/>
          <w:b/>
          <w:bCs/>
          <w:color w:val="AEAAAA" w:themeColor="background2" w:themeShade="BF"/>
          <w:sz w:val="24"/>
          <w:szCs w:val="24"/>
        </w:rPr>
        <w:t xml:space="preserve"> </w:t>
      </w:r>
      <w:r w:rsidR="00195B1E" w:rsidRPr="00195B1E">
        <w:rPr>
          <w:rFonts w:ascii="Times New Roman" w:eastAsia="Times New Roman" w:hAnsi="Times New Roman" w:cs="Times New Roman"/>
          <w:b/>
          <w:bCs/>
          <w:color w:val="3B3838" w:themeColor="background2" w:themeShade="40"/>
          <w:sz w:val="24"/>
          <w:szCs w:val="24"/>
        </w:rPr>
        <w:t>N</w:t>
      </w:r>
      <w:r w:rsidRPr="00195B1E">
        <w:rPr>
          <w:rFonts w:ascii="Times New Roman" w:eastAsia="Times New Roman" w:hAnsi="Times New Roman" w:cs="Times New Roman"/>
          <w:b/>
          <w:bCs/>
          <w:color w:val="3B3838" w:themeColor="background2" w:themeShade="40"/>
          <w:sz w:val="24"/>
          <w:szCs w:val="24"/>
        </w:rPr>
        <w:t>.</w:t>
      </w:r>
      <w:r w:rsidR="00195B1E" w:rsidRPr="00195B1E">
        <w:rPr>
          <w:rFonts w:ascii="Times New Roman" w:eastAsia="Times New Roman" w:hAnsi="Times New Roman" w:cs="Times New Roman"/>
          <w:b/>
          <w:bCs/>
          <w:color w:val="3B3838" w:themeColor="background2" w:themeShade="40"/>
          <w:sz w:val="24"/>
          <w:szCs w:val="24"/>
        </w:rPr>
        <w:t>W</w:t>
      </w:r>
      <w:r w:rsidRPr="00195B1E">
        <w:rPr>
          <w:rFonts w:ascii="Times New Roman" w:eastAsia="Times New Roman" w:hAnsi="Times New Roman" w:cs="Times New Roman"/>
          <w:b/>
          <w:bCs/>
          <w:color w:val="3B3838" w:themeColor="background2" w:themeShade="40"/>
          <w:sz w:val="24"/>
          <w:szCs w:val="24"/>
        </w:rPr>
        <w:t>.</w:t>
      </w:r>
      <w:r w:rsidR="00195B1E" w:rsidRPr="00195B1E">
        <w:rPr>
          <w:rFonts w:ascii="Times New Roman" w:eastAsia="Times New Roman" w:hAnsi="Times New Roman" w:cs="Times New Roman"/>
          <w:b/>
          <w:bCs/>
          <w:color w:val="3B3838" w:themeColor="background2" w:themeShade="40"/>
          <w:sz w:val="24"/>
          <w:szCs w:val="24"/>
        </w:rPr>
        <w:t>A</w:t>
      </w:r>
    </w:p>
    <w:p w14:paraId="7607AB5A" w14:textId="3A1296D5" w:rsidR="35BC3752" w:rsidRPr="00195B1E" w:rsidRDefault="35BC3752" w:rsidP="35BC3752">
      <w:pPr>
        <w:ind w:left="72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73E9D91" w14:textId="32020821" w:rsidR="35BC3752" w:rsidRPr="00195B1E" w:rsidRDefault="35BC3752" w:rsidP="35BC375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sz w:val="24"/>
          <w:szCs w:val="24"/>
        </w:rPr>
        <w:t>Hamza Rizvi    Syed.M.Nayl     Shehr</w:t>
      </w:r>
      <w:r w:rsidR="00751D00" w:rsidRPr="00195B1E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195B1E">
        <w:rPr>
          <w:rFonts w:ascii="Times New Roman" w:eastAsia="Times New Roman" w:hAnsi="Times New Roman" w:cs="Times New Roman"/>
          <w:sz w:val="24"/>
          <w:szCs w:val="24"/>
        </w:rPr>
        <w:t>yar Abidi</w:t>
      </w:r>
    </w:p>
    <w:p w14:paraId="712B4BCC" w14:textId="5D902DA7" w:rsidR="35BC3752" w:rsidRPr="00195B1E" w:rsidRDefault="35BC3752" w:rsidP="35BC3752">
      <w:pPr>
        <w:ind w:left="144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D0E55B4" w14:textId="6543884A" w:rsidR="35BC3752" w:rsidRPr="00195B1E" w:rsidRDefault="35BC3752" w:rsidP="35BC3752">
      <w:pPr>
        <w:jc w:val="both"/>
        <w:rPr>
          <w:rFonts w:ascii="Times New Roman" w:eastAsia="Times New Roman" w:hAnsi="Times New Roman" w:cs="Times New Roman"/>
          <w:color w:val="FFFFFF" w:themeColor="background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Introduction: </w:t>
      </w:r>
    </w:p>
    <w:p w14:paraId="5478063B" w14:textId="7291FE6F" w:rsidR="35BC3752" w:rsidRPr="00195B1E" w:rsidRDefault="35BC3752" w:rsidP="35BC375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system for our Operator to overlook the entries or make the entries made at the entrance gate of the university campus</w:t>
      </w:r>
      <w:r w:rsid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Vehicles</w:t>
      </w: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5FC1490" w14:textId="453E13E3" w:rsidR="35BC3752" w:rsidRPr="00195B1E" w:rsidRDefault="35BC3752" w:rsidP="35BC375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D729D4D" w14:textId="78C013AE" w:rsidR="35BC3752" w:rsidRPr="00195B1E" w:rsidRDefault="35BC3752" w:rsidP="35BC375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ntries</w:t>
      </w: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 </w:t>
      </w:r>
    </w:p>
    <w:p w14:paraId="658F4EA6" w14:textId="30CF83B4" w:rsidR="35BC3752" w:rsidRPr="00195B1E" w:rsidRDefault="35BC3752" w:rsidP="35BC3752">
      <w:pPr>
        <w:pStyle w:val="ListParagraph"/>
        <w:numPr>
          <w:ilvl w:val="0"/>
          <w:numId w:val="2"/>
        </w:numPr>
        <w:jc w:val="both"/>
        <w:rPr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udent Entry: A student is checked in for time in and time out. If he’s not registered, they are taken to a form to register for the entry!</w:t>
      </w:r>
    </w:p>
    <w:p w14:paraId="70E346AC" w14:textId="6655F50D" w:rsidR="35BC3752" w:rsidRPr="00195B1E" w:rsidRDefault="35BC3752" w:rsidP="35BC375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FA49656" w14:textId="4C4F272E" w:rsidR="35BC3752" w:rsidRPr="00195B1E" w:rsidRDefault="35BC3752" w:rsidP="35BC3752">
      <w:pPr>
        <w:pStyle w:val="ListParagraph"/>
        <w:numPr>
          <w:ilvl w:val="0"/>
          <w:numId w:val="2"/>
        </w:numPr>
        <w:jc w:val="both"/>
        <w:rPr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aculty Entry: When a faculty arrives, they are taken to the check in and time in/out. If their vehicle isn’t registered in the database, their customized registration form is opened for them to register their vehicle.</w:t>
      </w:r>
    </w:p>
    <w:p w14:paraId="7DE65E9C" w14:textId="15477495" w:rsidR="35BC3752" w:rsidRPr="00195B1E" w:rsidRDefault="35BC3752" w:rsidP="35BC3752">
      <w:pPr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DD5182F" w14:textId="738E7EE6" w:rsidR="35BC3752" w:rsidRPr="00195B1E" w:rsidRDefault="35BC3752" w:rsidP="35BC3752">
      <w:pPr>
        <w:pStyle w:val="ListParagraph"/>
        <w:numPr>
          <w:ilvl w:val="0"/>
          <w:numId w:val="2"/>
        </w:numPr>
        <w:jc w:val="both"/>
        <w:rPr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Guest Entry: A guest must provide their latest details with CNIC and other information. </w:t>
      </w:r>
      <w:r w:rsidR="00DB302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\</w:t>
      </w:r>
    </w:p>
    <w:p w14:paraId="24096B66" w14:textId="37619EBB" w:rsidR="35BC3752" w:rsidRPr="00195B1E" w:rsidRDefault="35BC3752" w:rsidP="35BC3752">
      <w:pPr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A3BB945" w14:textId="1B285B6D" w:rsidR="35BC3752" w:rsidRPr="00195B1E" w:rsidRDefault="35BC3752" w:rsidP="35BC3752">
      <w:pPr>
        <w:pStyle w:val="ListParagraph"/>
        <w:numPr>
          <w:ilvl w:val="0"/>
          <w:numId w:val="2"/>
        </w:numPr>
        <w:jc w:val="both"/>
        <w:rPr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aff Entry: A staff member will be checked into the campus if their vehicle is registered. If not, they have to register their vehicle in the new form opened for them.</w:t>
      </w:r>
    </w:p>
    <w:p w14:paraId="12C11565" w14:textId="5501F480" w:rsidR="35BC3752" w:rsidRPr="00195B1E" w:rsidRDefault="35BC3752" w:rsidP="35BC375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6FC6FAF" w14:textId="6AD06469" w:rsidR="35BC3752" w:rsidRPr="00195B1E" w:rsidRDefault="35BC3752" w:rsidP="35BC375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orms:</w:t>
      </w:r>
    </w:p>
    <w:p w14:paraId="4594DD04" w14:textId="3562B3D0" w:rsidR="35BC3752" w:rsidRPr="00CC0CB8" w:rsidRDefault="35BC3752" w:rsidP="35BC3752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ogin Screen: </w:t>
      </w:r>
      <w:r w:rsidR="00751D00"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login screen is the first window we see and is so that the operator logs in</w:t>
      </w:r>
      <w:r w:rsidR="00CC0CB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2341FBB9" w14:textId="77777777" w:rsidR="00CC0CB8" w:rsidRPr="00195B1E" w:rsidRDefault="00CC0CB8" w:rsidP="00CC0CB8">
      <w:pPr>
        <w:pStyle w:val="ListParagraph"/>
        <w:jc w:val="both"/>
        <w:rPr>
          <w:color w:val="000000" w:themeColor="text1"/>
          <w:sz w:val="24"/>
          <w:szCs w:val="24"/>
        </w:rPr>
      </w:pPr>
    </w:p>
    <w:p w14:paraId="54532D12" w14:textId="6BA4622E" w:rsidR="00CC0CB8" w:rsidRPr="00CC0CB8" w:rsidRDefault="35BC3752" w:rsidP="00CC0CB8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elcome Screen: Form </w:t>
      </w:r>
      <w:r w:rsidR="00751D00"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esents to the viewer</w:t>
      </w: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ur options depending whether its student, faculty, staff or a guest.</w:t>
      </w:r>
    </w:p>
    <w:p w14:paraId="1C576823" w14:textId="6CE0A77D" w:rsidR="00CC0CB8" w:rsidRPr="00CC0CB8" w:rsidRDefault="00CC0CB8" w:rsidP="00CC0CB8">
      <w:pPr>
        <w:jc w:val="both"/>
        <w:rPr>
          <w:color w:val="000000" w:themeColor="text1"/>
          <w:sz w:val="24"/>
          <w:szCs w:val="24"/>
        </w:rPr>
      </w:pPr>
    </w:p>
    <w:p w14:paraId="01DA4EEB" w14:textId="24F94731" w:rsidR="35BC3752" w:rsidRPr="00D83BCD" w:rsidRDefault="35BC3752" w:rsidP="35BC3752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tudent Form: Makes you enter time in and time out of the student. Register them if they are not registered. </w:t>
      </w:r>
    </w:p>
    <w:p w14:paraId="751C93DA" w14:textId="77777777" w:rsidR="00D83BCD" w:rsidRPr="00D83BCD" w:rsidRDefault="00D83BCD" w:rsidP="00D83BCD">
      <w:pPr>
        <w:pStyle w:val="ListParagraph"/>
        <w:rPr>
          <w:color w:val="000000" w:themeColor="text1"/>
          <w:sz w:val="24"/>
          <w:szCs w:val="24"/>
        </w:rPr>
      </w:pPr>
    </w:p>
    <w:p w14:paraId="0A2CD60E" w14:textId="77777777" w:rsidR="00D83BCD" w:rsidRPr="00195B1E" w:rsidRDefault="00D83BCD" w:rsidP="00D83BCD">
      <w:pPr>
        <w:pStyle w:val="ListParagraph"/>
        <w:jc w:val="both"/>
        <w:rPr>
          <w:color w:val="000000" w:themeColor="text1"/>
          <w:sz w:val="24"/>
          <w:szCs w:val="24"/>
        </w:rPr>
      </w:pPr>
    </w:p>
    <w:p w14:paraId="56588F42" w14:textId="58F4A27A" w:rsidR="35BC3752" w:rsidRPr="00195B1E" w:rsidRDefault="35BC3752" w:rsidP="35BC3752">
      <w:pPr>
        <w:pStyle w:val="ListParagraph"/>
        <w:numPr>
          <w:ilvl w:val="1"/>
          <w:numId w:val="1"/>
        </w:numPr>
        <w:jc w:val="both"/>
        <w:rPr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iew form opens the Student Info form which gives the details about that student.</w:t>
      </w:r>
    </w:p>
    <w:p w14:paraId="7D4D4DCA" w14:textId="77777777" w:rsidR="00D83BCD" w:rsidRPr="00D83BCD" w:rsidRDefault="00D83BCD" w:rsidP="00D83BCD">
      <w:pPr>
        <w:pStyle w:val="ListParagraph"/>
        <w:ind w:left="1440"/>
        <w:jc w:val="both"/>
        <w:rPr>
          <w:color w:val="000000" w:themeColor="text1"/>
          <w:sz w:val="24"/>
          <w:szCs w:val="24"/>
        </w:rPr>
      </w:pPr>
    </w:p>
    <w:p w14:paraId="2C7FF2E4" w14:textId="10E005DB" w:rsidR="35BC3752" w:rsidRPr="00195B1E" w:rsidRDefault="35BC3752" w:rsidP="35BC3752">
      <w:pPr>
        <w:pStyle w:val="ListParagraph"/>
        <w:numPr>
          <w:ilvl w:val="1"/>
          <w:numId w:val="1"/>
        </w:numPr>
        <w:jc w:val="both"/>
        <w:rPr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gister form opens the Register</w:t>
      </w:r>
      <w:r w:rsidR="00751D00"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udent form where we can register them.</w:t>
      </w:r>
    </w:p>
    <w:p w14:paraId="3D6BA270" w14:textId="77777777" w:rsidR="00751D00" w:rsidRPr="00195B1E" w:rsidRDefault="00751D00" w:rsidP="00751D00">
      <w:pPr>
        <w:pStyle w:val="ListParagraph"/>
        <w:ind w:left="1440"/>
        <w:jc w:val="both"/>
        <w:rPr>
          <w:color w:val="000000" w:themeColor="text1"/>
          <w:sz w:val="24"/>
          <w:szCs w:val="24"/>
        </w:rPr>
      </w:pPr>
    </w:p>
    <w:p w14:paraId="3BC9660B" w14:textId="64983A07" w:rsidR="35BC3752" w:rsidRPr="00D83BCD" w:rsidRDefault="35BC3752" w:rsidP="35BC3752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aculty Form: Makes you enter time in and time out of the faculty member. Register them if they are not registered. </w:t>
      </w:r>
    </w:p>
    <w:p w14:paraId="3EF7172E" w14:textId="77777777" w:rsidR="00D83BCD" w:rsidRPr="00195B1E" w:rsidRDefault="00D83BCD" w:rsidP="00D83BCD">
      <w:pPr>
        <w:pStyle w:val="ListParagraph"/>
        <w:jc w:val="both"/>
        <w:rPr>
          <w:color w:val="000000" w:themeColor="text1"/>
          <w:sz w:val="24"/>
          <w:szCs w:val="24"/>
        </w:rPr>
      </w:pPr>
    </w:p>
    <w:p w14:paraId="1B144821" w14:textId="3ED4E2F4" w:rsidR="35BC3752" w:rsidRPr="00195B1E" w:rsidRDefault="35BC3752" w:rsidP="35BC3752">
      <w:pPr>
        <w:pStyle w:val="ListParagraph"/>
        <w:numPr>
          <w:ilvl w:val="1"/>
          <w:numId w:val="1"/>
        </w:numPr>
        <w:jc w:val="both"/>
        <w:rPr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iew form opens the Faculty Info form which gives the details about that Faculty member on campus.</w:t>
      </w:r>
    </w:p>
    <w:p w14:paraId="6147ECE1" w14:textId="77777777" w:rsidR="00D83BCD" w:rsidRPr="00D83BCD" w:rsidRDefault="00D83BCD" w:rsidP="00D83BCD">
      <w:pPr>
        <w:pStyle w:val="ListParagraph"/>
        <w:ind w:left="1440"/>
        <w:jc w:val="both"/>
        <w:rPr>
          <w:color w:val="000000" w:themeColor="text1"/>
          <w:sz w:val="24"/>
          <w:szCs w:val="24"/>
        </w:rPr>
      </w:pPr>
    </w:p>
    <w:p w14:paraId="01C95961" w14:textId="2841041F" w:rsidR="35BC3752" w:rsidRPr="00195B1E" w:rsidRDefault="35BC3752" w:rsidP="35BC3752">
      <w:pPr>
        <w:pStyle w:val="ListParagraph"/>
        <w:numPr>
          <w:ilvl w:val="1"/>
          <w:numId w:val="1"/>
        </w:numPr>
        <w:jc w:val="both"/>
        <w:rPr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gister form opens the Register</w:t>
      </w:r>
      <w:r w:rsidR="00751D00"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aculty form where we can register them.</w:t>
      </w:r>
    </w:p>
    <w:p w14:paraId="4BCD9129" w14:textId="77777777" w:rsidR="00751D00" w:rsidRPr="00195B1E" w:rsidRDefault="00751D00" w:rsidP="00751D00">
      <w:pPr>
        <w:ind w:left="1080"/>
        <w:jc w:val="both"/>
        <w:rPr>
          <w:color w:val="000000" w:themeColor="text1"/>
          <w:sz w:val="24"/>
          <w:szCs w:val="24"/>
        </w:rPr>
      </w:pPr>
    </w:p>
    <w:p w14:paraId="1F413E21" w14:textId="77777777" w:rsidR="00D83BCD" w:rsidRPr="00D83BCD" w:rsidRDefault="35BC3752" w:rsidP="35BC3752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aff Form: Makes you enter time in and time out of the staff. Register them if they are not registered.</w:t>
      </w:r>
    </w:p>
    <w:p w14:paraId="333C2E5B" w14:textId="5B59CE03" w:rsidR="35BC3752" w:rsidRPr="00195B1E" w:rsidRDefault="35BC3752" w:rsidP="00D83BCD">
      <w:pPr>
        <w:pStyle w:val="ListParagraph"/>
        <w:jc w:val="both"/>
        <w:rPr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6403F56" w14:textId="618E2424" w:rsidR="35BC3752" w:rsidRPr="00195B1E" w:rsidRDefault="35BC3752" w:rsidP="35BC3752">
      <w:pPr>
        <w:pStyle w:val="ListParagraph"/>
        <w:numPr>
          <w:ilvl w:val="1"/>
          <w:numId w:val="1"/>
        </w:numPr>
        <w:jc w:val="both"/>
        <w:rPr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iew form opens the staff Info form which gives the details about that staff.</w:t>
      </w:r>
    </w:p>
    <w:p w14:paraId="775E495C" w14:textId="77777777" w:rsidR="00D83BCD" w:rsidRPr="00D83BCD" w:rsidRDefault="00D83BCD" w:rsidP="00D83BCD">
      <w:pPr>
        <w:pStyle w:val="ListParagraph"/>
        <w:ind w:left="1440"/>
        <w:jc w:val="both"/>
        <w:rPr>
          <w:color w:val="000000" w:themeColor="text1"/>
          <w:sz w:val="24"/>
          <w:szCs w:val="24"/>
        </w:rPr>
      </w:pPr>
    </w:p>
    <w:p w14:paraId="09E25250" w14:textId="1F5768DB" w:rsidR="35BC3752" w:rsidRPr="00195B1E" w:rsidRDefault="35BC3752" w:rsidP="35BC3752">
      <w:pPr>
        <w:pStyle w:val="ListParagraph"/>
        <w:numPr>
          <w:ilvl w:val="1"/>
          <w:numId w:val="1"/>
        </w:numPr>
        <w:jc w:val="both"/>
        <w:rPr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gister form opens the Register</w:t>
      </w:r>
      <w:r w:rsidR="00751D00"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aff form where we can register them.</w:t>
      </w:r>
    </w:p>
    <w:p w14:paraId="38BBAE0A" w14:textId="77777777" w:rsidR="00751D00" w:rsidRPr="00195B1E" w:rsidRDefault="00751D00" w:rsidP="00751D00">
      <w:pPr>
        <w:pStyle w:val="ListParagraph"/>
        <w:ind w:left="1440"/>
        <w:jc w:val="both"/>
        <w:rPr>
          <w:color w:val="000000" w:themeColor="text1"/>
          <w:sz w:val="24"/>
          <w:szCs w:val="24"/>
        </w:rPr>
      </w:pPr>
    </w:p>
    <w:p w14:paraId="2C6FE2BA" w14:textId="77777777" w:rsidR="00D83BCD" w:rsidRPr="00D83BCD" w:rsidRDefault="35BC3752" w:rsidP="35BC3752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uest Form: Makes you enter time in and time out of the Guest. Register them if they are not registered.</w:t>
      </w:r>
    </w:p>
    <w:p w14:paraId="2056A59C" w14:textId="20064ACA" w:rsidR="35BC3752" w:rsidRPr="00195B1E" w:rsidRDefault="35BC3752" w:rsidP="00D83BCD">
      <w:pPr>
        <w:pStyle w:val="ListParagraph"/>
        <w:jc w:val="both"/>
        <w:rPr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945EFAC" w14:textId="1C9B6AE1" w:rsidR="35BC3752" w:rsidRPr="00195B1E" w:rsidRDefault="35BC3752" w:rsidP="35BC3752">
      <w:pPr>
        <w:pStyle w:val="ListParagraph"/>
        <w:numPr>
          <w:ilvl w:val="1"/>
          <w:numId w:val="1"/>
        </w:numPr>
        <w:jc w:val="both"/>
        <w:rPr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iew form opens the staff Info form which gives the details about that Guest.</w:t>
      </w:r>
    </w:p>
    <w:p w14:paraId="38FB6960" w14:textId="77777777" w:rsidR="00D83BCD" w:rsidRPr="00D83BCD" w:rsidRDefault="00D83BCD" w:rsidP="00D83BCD">
      <w:pPr>
        <w:pStyle w:val="ListParagraph"/>
        <w:ind w:left="1440"/>
        <w:jc w:val="both"/>
        <w:rPr>
          <w:color w:val="000000" w:themeColor="text1"/>
          <w:sz w:val="24"/>
          <w:szCs w:val="24"/>
        </w:rPr>
      </w:pPr>
    </w:p>
    <w:p w14:paraId="7D08EA41" w14:textId="3A0A2E23" w:rsidR="35BC3752" w:rsidRPr="00195B1E" w:rsidRDefault="35BC3752" w:rsidP="35BC3752">
      <w:pPr>
        <w:pStyle w:val="ListParagraph"/>
        <w:numPr>
          <w:ilvl w:val="1"/>
          <w:numId w:val="1"/>
        </w:numPr>
        <w:jc w:val="both"/>
        <w:rPr>
          <w:color w:val="000000" w:themeColor="text1"/>
          <w:sz w:val="24"/>
          <w:szCs w:val="24"/>
        </w:rPr>
      </w:pP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gister form opens the Register</w:t>
      </w:r>
      <w:r w:rsidR="00874E9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195B1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uest form where we can register them.</w:t>
      </w:r>
    </w:p>
    <w:p w14:paraId="387255AA" w14:textId="0BB43F72" w:rsidR="35BC3752" w:rsidRPr="00195B1E" w:rsidRDefault="35BC3752" w:rsidP="35BC3752">
      <w:pPr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C755406" w14:textId="0C5C4F7D" w:rsidR="00937DF6" w:rsidRDefault="00937DF6" w:rsidP="35BC3752">
      <w:pPr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C6214EC" w14:textId="77777777" w:rsidR="00937DF6" w:rsidRDefault="00937DF6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br w:type="page"/>
      </w:r>
    </w:p>
    <w:p w14:paraId="2423CC2B" w14:textId="71820A0B" w:rsidR="35BC3752" w:rsidRDefault="00937DF6" w:rsidP="35BC3752">
      <w:pPr>
        <w:ind w:firstLine="72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Screenshots:</w:t>
      </w:r>
    </w:p>
    <w:p w14:paraId="24C8292E" w14:textId="2DE093D1" w:rsidR="00C06E37" w:rsidRDefault="00C06E37" w:rsidP="35BC3752">
      <w:pPr>
        <w:ind w:firstLine="72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B93850E" w14:textId="295DC03A" w:rsidR="00C06E37" w:rsidRDefault="00C06E37" w:rsidP="35BC3752">
      <w:pPr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gin:</w:t>
      </w:r>
    </w:p>
    <w:p w14:paraId="76A54DA7" w14:textId="3E90E1B2" w:rsidR="00C06E37" w:rsidRPr="00C06E37" w:rsidRDefault="00C06E37" w:rsidP="35BC3752">
      <w:pPr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72F4CB8" wp14:editId="49FACC67">
            <wp:extent cx="5943600" cy="27190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A636E" w14:textId="5E54D597" w:rsidR="35BC3752" w:rsidRDefault="00C06E37" w:rsidP="35BC3752">
      <w:pPr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simple login screen</w:t>
      </w:r>
    </w:p>
    <w:p w14:paraId="7792F398" w14:textId="6F7F66A1" w:rsidR="00C06E37" w:rsidRDefault="00C06E37" w:rsidP="35BC3752">
      <w:pPr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591119F" w14:textId="1652E61B" w:rsidR="00C06E37" w:rsidRDefault="00C06E37" w:rsidP="35BC3752">
      <w:pPr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fter login:</w:t>
      </w:r>
    </w:p>
    <w:p w14:paraId="055269D6" w14:textId="64FD14EB" w:rsidR="00C06E37" w:rsidRDefault="00C06E37" w:rsidP="35BC3752">
      <w:pPr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C186FBC" wp14:editId="7841FD6E">
            <wp:extent cx="3918151" cy="2540131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8151" cy="2540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168D3" w14:textId="77777777" w:rsidR="00C06E37" w:rsidRPr="00195B1E" w:rsidRDefault="00C06E37" w:rsidP="35BC3752">
      <w:pPr>
        <w:ind w:firstLine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B48AC9F" w14:textId="1062F260" w:rsidR="35BC3752" w:rsidRDefault="00C06E37" w:rsidP="35BC375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ive buttons, each of student, faculty, guest and staff entry then have two options of simply viewing person data or registering a new person</w:t>
      </w:r>
    </w:p>
    <w:p w14:paraId="6E978461" w14:textId="31A3D96E" w:rsidR="00C06E37" w:rsidRDefault="00C06E37" w:rsidP="35BC375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timing button is to enter the time in and time out of the already registered people </w:t>
      </w:r>
    </w:p>
    <w:p w14:paraId="68342020" w14:textId="77777777" w:rsidR="00C06E37" w:rsidRDefault="00C06E37" w:rsidP="35BC375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7D1BF69D" wp14:editId="775B9F95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4737343" cy="2400423"/>
            <wp:effectExtent l="0" t="0" r="635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7343" cy="24004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80739E" w14:textId="77777777" w:rsidR="00C06E37" w:rsidRPr="00C06E37" w:rsidRDefault="00C06E37" w:rsidP="00C06E3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4B2F9FB" w14:textId="77777777" w:rsidR="00C06E37" w:rsidRPr="00C06E37" w:rsidRDefault="00C06E37" w:rsidP="00C06E3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A18A6DA" w14:textId="77777777" w:rsidR="00C06E37" w:rsidRPr="00C06E37" w:rsidRDefault="00C06E37" w:rsidP="00C06E3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155AA75" w14:textId="77777777" w:rsidR="00C06E37" w:rsidRPr="00C06E37" w:rsidRDefault="00C06E37" w:rsidP="00C06E3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8125A0A" w14:textId="77777777" w:rsidR="00C06E37" w:rsidRPr="00C06E37" w:rsidRDefault="00C06E37" w:rsidP="00C06E3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7550A6C" w14:textId="747DC7FF" w:rsidR="00C06E37" w:rsidRDefault="00C06E37" w:rsidP="35BC375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86E6EA9" w14:textId="5F9807F5" w:rsidR="00C06E37" w:rsidRDefault="00C06E37" w:rsidP="35BC375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676358B" w14:textId="5FF0F2C8" w:rsidR="00C06E37" w:rsidRDefault="00C06E37" w:rsidP="35BC375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97FD0CB" w14:textId="6C974D39" w:rsidR="00116D82" w:rsidRDefault="00116D82" w:rsidP="00116D8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ransition Forms:</w:t>
      </w:r>
    </w:p>
    <w:p w14:paraId="037A6B30" w14:textId="4C9E91D5" w:rsidR="00116D82" w:rsidRDefault="00116D82" w:rsidP="00116D8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634E1FD" w14:textId="064F1519" w:rsidR="00116D82" w:rsidRDefault="00116D82" w:rsidP="00116D8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2E926BE" wp14:editId="7B605F28">
            <wp:extent cx="4465707" cy="261388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irector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5707" cy="2613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11524" w14:textId="59F4FC70" w:rsidR="00116D82" w:rsidRDefault="00116D82" w:rsidP="00116D8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68548C1" w14:textId="6C4ACCC9" w:rsidR="00116D82" w:rsidRDefault="00116D82" w:rsidP="00116D8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sing Give sticker access, we can give a certain number plate access to the parking</w:t>
      </w:r>
    </w:p>
    <w:p w14:paraId="0C9F3801" w14:textId="7EEF02BB" w:rsidR="00116D82" w:rsidRDefault="00116D82" w:rsidP="00116D8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iew shows the related info of the searched car, register allows you to sign up a new car into the system</w:t>
      </w:r>
      <w:bookmarkStart w:id="0" w:name="_GoBack"/>
      <w:bookmarkEnd w:id="0"/>
    </w:p>
    <w:p w14:paraId="24628A80" w14:textId="77777777" w:rsidR="00116D82" w:rsidRDefault="00116D82" w:rsidP="00116D8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C6CB173" w14:textId="77777777" w:rsidR="00116D82" w:rsidRDefault="00116D82" w:rsidP="00116D8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99EC1F7" w14:textId="73681EA6" w:rsidR="00C06E37" w:rsidRDefault="00F92400" w:rsidP="00116D8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View From:</w:t>
      </w: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AB6CA4A" wp14:editId="388DAEC0">
            <wp:extent cx="5943600" cy="30105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13E42" w14:textId="5CDE6682" w:rsidR="00F92400" w:rsidRDefault="00F92400" w:rsidP="35BC375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B0F5EDE" w14:textId="69FF9D6C" w:rsidR="00F92400" w:rsidRDefault="00F92400" w:rsidP="35BC375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arches for the number plate and displays the relevant info in a gird view. The form has the same format for all four type of people</w:t>
      </w:r>
    </w:p>
    <w:p w14:paraId="18902197" w14:textId="6C473D01" w:rsidR="00F92400" w:rsidRDefault="00F92400" w:rsidP="35BC375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gister Forms:</w:t>
      </w:r>
    </w:p>
    <w:p w14:paraId="4C4E739B" w14:textId="78B5E808" w:rsidR="00F92400" w:rsidRDefault="00F92400" w:rsidP="35BC375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5937C3B" w14:textId="3611D10E" w:rsidR="00F92400" w:rsidRDefault="00F92400" w:rsidP="35BC375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B31329" w14:textId="0377D82A" w:rsidR="00F92400" w:rsidRDefault="00F92400" w:rsidP="35BC375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4E9C85E" w14:textId="27A206E9" w:rsidR="00F92400" w:rsidRDefault="00F92400" w:rsidP="35BC375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3ABB1E4E" wp14:editId="7EA37CB4">
            <wp:extent cx="5943600" cy="45612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aculty register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6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29FB3F96" wp14:editId="0917D18B">
            <wp:extent cx="5943600" cy="446913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uest register.jpe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0DEFDA6F" wp14:editId="71CE768B">
            <wp:extent cx="5915025" cy="49625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hatsApp Image 2019-12-06 at 13.41.09.jpe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0BA41" w14:textId="4A2632E5" w:rsidR="00F92400" w:rsidRDefault="00F92400" w:rsidP="35BC375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67B4885" w14:textId="77777777" w:rsidR="00F92400" w:rsidRDefault="00F92400" w:rsidP="35BC375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5D923D4" w14:textId="0314FDB0" w:rsidR="00C06E37" w:rsidRPr="00195B1E" w:rsidRDefault="00C06E37" w:rsidP="35BC3752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br w:type="textWrapping" w:clear="all"/>
      </w:r>
    </w:p>
    <w:sectPr w:rsidR="00C06E37" w:rsidRPr="00195B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B5E07"/>
    <w:multiLevelType w:val="hybridMultilevel"/>
    <w:tmpl w:val="0F2C801C"/>
    <w:lvl w:ilvl="0" w:tplc="5A7488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DE1A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EE8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2CB5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D6B5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BA0E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6AD3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0E52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6E5F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B84E26"/>
    <w:multiLevelType w:val="hybridMultilevel"/>
    <w:tmpl w:val="94E498B6"/>
    <w:lvl w:ilvl="0" w:tplc="179E8B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BA30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6A83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DE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7225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8D811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5A88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985C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3EB9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ztDA1MTa3MDQzsDRW0lEKTi0uzszPAykwrgUA1G3NvSwAAAA="/>
  </w:docVars>
  <w:rsids>
    <w:rsidRoot w:val="65471FD8"/>
    <w:rsid w:val="00116D82"/>
    <w:rsid w:val="00195B1E"/>
    <w:rsid w:val="00276894"/>
    <w:rsid w:val="00586F98"/>
    <w:rsid w:val="00642474"/>
    <w:rsid w:val="00751D00"/>
    <w:rsid w:val="00822B62"/>
    <w:rsid w:val="00874E98"/>
    <w:rsid w:val="00927F4D"/>
    <w:rsid w:val="00937DF6"/>
    <w:rsid w:val="009B2D79"/>
    <w:rsid w:val="00C06E37"/>
    <w:rsid w:val="00C51F53"/>
    <w:rsid w:val="00CC0CB8"/>
    <w:rsid w:val="00D83BCD"/>
    <w:rsid w:val="00DB3028"/>
    <w:rsid w:val="00F92400"/>
    <w:rsid w:val="35BC3752"/>
    <w:rsid w:val="65471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71FD8"/>
  <w15:chartTrackingRefBased/>
  <w15:docId w15:val="{F0AB6889-1C14-4717-B5E2-6BFE6326F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8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Rizvi</dc:creator>
  <cp:keywords/>
  <dc:description/>
  <cp:lastModifiedBy>Syed Muhammad Nayl Moid</cp:lastModifiedBy>
  <cp:revision>15</cp:revision>
  <dcterms:created xsi:type="dcterms:W3CDTF">2019-12-01T10:06:00Z</dcterms:created>
  <dcterms:modified xsi:type="dcterms:W3CDTF">2019-12-06T09:08:00Z</dcterms:modified>
</cp:coreProperties>
</file>